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D1181" w14:textId="4D2D9362" w:rsidR="0023085E" w:rsidRPr="00930545" w:rsidRDefault="00066F18" w:rsidP="00E97943">
      <w:pPr>
        <w:spacing w:line="440" w:lineRule="exact"/>
        <w:jc w:val="center"/>
      </w:pPr>
      <w:r w:rsidRPr="00930545">
        <w:rPr>
          <w:rFonts w:hint="eastAsia"/>
        </w:rPr>
        <w:t>常見</w:t>
      </w:r>
      <w:r w:rsidRPr="00930545">
        <w:rPr>
          <w:rFonts w:hint="eastAsia"/>
        </w:rPr>
        <w:t xml:space="preserve"> FAQ</w:t>
      </w:r>
    </w:p>
    <w:p w14:paraId="58139833" w14:textId="77777777" w:rsidR="00E97943" w:rsidRPr="00930545" w:rsidRDefault="00E97943" w:rsidP="00E97943">
      <w:pPr>
        <w:spacing w:line="440" w:lineRule="exact"/>
        <w:rPr>
          <w:sz w:val="22"/>
          <w:szCs w:val="22"/>
        </w:rPr>
      </w:pPr>
    </w:p>
    <w:p w14:paraId="687BF861" w14:textId="31C9F5A8" w:rsidR="00066F18" w:rsidRPr="00930545" w:rsidRDefault="00066F18" w:rsidP="00066F18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 xml:space="preserve">1. </w:t>
      </w:r>
      <w:r w:rsidRPr="00930545">
        <w:rPr>
          <w:rFonts w:hint="eastAsia"/>
          <w:sz w:val="22"/>
          <w:szCs w:val="22"/>
        </w:rPr>
        <w:t>請問怎樣才算是點日記要記錄的接觸呢？</w:t>
      </w:r>
    </w:p>
    <w:p w14:paraId="2D1DE941" w14:textId="78B48474" w:rsidR="00066F18" w:rsidRPr="00930545" w:rsidRDefault="00066F18" w:rsidP="00066F18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點日記所要記錄的接觸或互動定義很廣泛，舉凡面對面、網路或電話，無論是一對</w:t>
      </w:r>
      <w:proofErr w:type="gramStart"/>
      <w:r w:rsidRPr="00930545">
        <w:rPr>
          <w:rFonts w:hint="eastAsia"/>
          <w:sz w:val="22"/>
          <w:szCs w:val="22"/>
        </w:rPr>
        <w:t>一</w:t>
      </w:r>
      <w:proofErr w:type="gramEnd"/>
      <w:r w:rsidRPr="00930545">
        <w:rPr>
          <w:rFonts w:hint="eastAsia"/>
          <w:sz w:val="22"/>
          <w:szCs w:val="22"/>
        </w:rPr>
        <w:t>或多人，您都可以記錄跟其中一兩位朋友的交流，這種互動可以是社群媒體上的</w:t>
      </w:r>
      <w:proofErr w:type="gramStart"/>
      <w:r w:rsidRPr="00930545">
        <w:rPr>
          <w:rFonts w:hint="eastAsia"/>
          <w:sz w:val="22"/>
          <w:szCs w:val="22"/>
        </w:rPr>
        <w:t>如臉書</w:t>
      </w:r>
      <w:proofErr w:type="gramEnd"/>
      <w:r w:rsidRPr="00930545">
        <w:rPr>
          <w:rFonts w:hint="eastAsia"/>
          <w:sz w:val="22"/>
          <w:szCs w:val="22"/>
        </w:rPr>
        <w:t>的私人訊息對話，或是</w:t>
      </w:r>
      <w:r w:rsidRPr="00930545">
        <w:rPr>
          <w:rFonts w:hint="eastAsia"/>
          <w:sz w:val="22"/>
          <w:szCs w:val="22"/>
        </w:rPr>
        <w:t>Line</w:t>
      </w:r>
      <w:r w:rsidRPr="00930545">
        <w:rPr>
          <w:rFonts w:hint="eastAsia"/>
          <w:sz w:val="22"/>
          <w:szCs w:val="22"/>
        </w:rPr>
        <w:t>的交流都算。請特別注意：</w:t>
      </w:r>
      <w:r w:rsidRPr="00930545">
        <w:rPr>
          <w:rFonts w:hint="eastAsia"/>
          <w:b/>
          <w:sz w:val="22"/>
          <w:szCs w:val="22"/>
        </w:rPr>
        <w:t>本研究聚焦在班級的互動網絡，故只需紀錄「（包含）班級成員」之接觸互動即可</w:t>
      </w:r>
      <w:r w:rsidRPr="00930545">
        <w:rPr>
          <w:rFonts w:hint="eastAsia"/>
          <w:sz w:val="22"/>
          <w:szCs w:val="22"/>
        </w:rPr>
        <w:t>。</w:t>
      </w:r>
    </w:p>
    <w:p w14:paraId="76F4A303" w14:textId="2522F17C" w:rsidR="00066F18" w:rsidRPr="00930545" w:rsidRDefault="00066F18" w:rsidP="00E97943">
      <w:pPr>
        <w:spacing w:line="440" w:lineRule="exact"/>
        <w:rPr>
          <w:sz w:val="22"/>
          <w:szCs w:val="22"/>
        </w:rPr>
      </w:pPr>
    </w:p>
    <w:p w14:paraId="4896FAC3" w14:textId="3C4B9751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2</w:t>
      </w:r>
      <w:r w:rsidRPr="00930545">
        <w:rPr>
          <w:sz w:val="22"/>
          <w:szCs w:val="22"/>
        </w:rPr>
        <w:t>.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我今天有和很多同學接觸互動，是不是在記錄時要一次將他們全都勾選起來呢？</w:t>
      </w:r>
    </w:p>
    <w:p w14:paraId="3393B4BF" w14:textId="1199E718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</w:t>
      </w:r>
      <w:r w:rsidRPr="00930545">
        <w:rPr>
          <w:sz w:val="22"/>
          <w:szCs w:val="22"/>
        </w:rPr>
        <w:t>不是。接觸是以「單次互動」為記錄的單位，意即</w:t>
      </w:r>
      <w:r w:rsidRPr="00930545">
        <w:rPr>
          <w:b/>
          <w:bCs/>
          <w:sz w:val="22"/>
          <w:szCs w:val="22"/>
        </w:rPr>
        <w:t>同一時間、地點下的接觸才可</w:t>
      </w:r>
      <w:proofErr w:type="gramStart"/>
      <w:r w:rsidRPr="00930545">
        <w:rPr>
          <w:b/>
          <w:bCs/>
          <w:sz w:val="22"/>
          <w:szCs w:val="22"/>
        </w:rPr>
        <w:t>計入同筆</w:t>
      </w:r>
      <w:proofErr w:type="gramEnd"/>
      <w:r w:rsidRPr="00930545">
        <w:rPr>
          <w:b/>
          <w:bCs/>
          <w:sz w:val="22"/>
          <w:szCs w:val="22"/>
        </w:rPr>
        <w:t>資料。</w:t>
      </w:r>
      <w:r w:rsidRPr="00930545">
        <w:rPr>
          <w:sz w:val="22"/>
          <w:szCs w:val="22"/>
        </w:rPr>
        <w:t>若你同時和許多位同學聊天，可一併勾選；但若是在不同時間與許多位同學互動，則需要分開數筆進行新增填寫喔！</w:t>
      </w:r>
    </w:p>
    <w:p w14:paraId="58434428" w14:textId="279A9477" w:rsidR="00B80D27" w:rsidRPr="00930545" w:rsidRDefault="00B80D27" w:rsidP="00E97943">
      <w:pPr>
        <w:spacing w:line="440" w:lineRule="exact"/>
        <w:rPr>
          <w:sz w:val="22"/>
          <w:szCs w:val="22"/>
        </w:rPr>
      </w:pPr>
    </w:p>
    <w:p w14:paraId="703E5C37" w14:textId="34B0CE4A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3</w:t>
      </w:r>
      <w:r w:rsidRPr="00930545">
        <w:rPr>
          <w:sz w:val="22"/>
          <w:szCs w:val="22"/>
        </w:rPr>
        <w:t>.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有些任務顯示「已逾期」了，請問現在還來得及</w:t>
      </w:r>
      <w:proofErr w:type="gramStart"/>
      <w:r w:rsidRPr="00930545">
        <w:rPr>
          <w:rFonts w:hint="eastAsia"/>
          <w:sz w:val="22"/>
          <w:szCs w:val="22"/>
        </w:rPr>
        <w:t>補做嗎</w:t>
      </w:r>
      <w:proofErr w:type="gramEnd"/>
      <w:r w:rsidRPr="00930545">
        <w:rPr>
          <w:rFonts w:hint="eastAsia"/>
          <w:sz w:val="22"/>
          <w:szCs w:val="22"/>
        </w:rPr>
        <w:t>？</w:t>
      </w:r>
    </w:p>
    <w:p w14:paraId="65554328" w14:textId="40E70D95" w:rsidR="00B80D27" w:rsidRPr="00930545" w:rsidRDefault="00B80D27" w:rsidP="00B80D27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不可以。本團隊所發佈之任務常涉及研究前、後期對照或時序性追蹤，因此時間非常重要，</w:t>
      </w:r>
      <w:proofErr w:type="gramStart"/>
      <w:r w:rsidRPr="00930545">
        <w:rPr>
          <w:rFonts w:hint="eastAsia"/>
          <w:sz w:val="22"/>
          <w:szCs w:val="22"/>
        </w:rPr>
        <w:t>逾期者恕無法提供補答</w:t>
      </w:r>
      <w:proofErr w:type="gramEnd"/>
      <w:r w:rsidRPr="00930545">
        <w:rPr>
          <w:rFonts w:hint="eastAsia"/>
          <w:sz w:val="22"/>
          <w:szCs w:val="22"/>
        </w:rPr>
        <w:t>。</w:t>
      </w:r>
    </w:p>
    <w:p w14:paraId="7DE6B69C" w14:textId="12FE4D45" w:rsidR="00B80D27" w:rsidRPr="00930545" w:rsidRDefault="00B80D27" w:rsidP="00B80D27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我們在任務發佈的同時會述明任務的作答期限，你也能在日記牆的「最新消息」區獲得相關資訊，建議你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養成經常登入的習慣，才不會錯過研究的第一手資訊喔！</w:t>
      </w:r>
    </w:p>
    <w:p w14:paraId="7934075C" w14:textId="77777777" w:rsidR="00B80D27" w:rsidRPr="00930545" w:rsidRDefault="00B80D27" w:rsidP="00E97943">
      <w:pPr>
        <w:spacing w:line="440" w:lineRule="exact"/>
        <w:rPr>
          <w:sz w:val="22"/>
          <w:szCs w:val="22"/>
        </w:rPr>
      </w:pPr>
    </w:p>
    <w:p w14:paraId="7563A97C" w14:textId="4F25E933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sz w:val="22"/>
          <w:szCs w:val="22"/>
        </w:rPr>
        <w:t>4.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我昨天忘記填寫生活日記／接觸記錄了，請問現在還能夠</w:t>
      </w:r>
      <w:proofErr w:type="gramStart"/>
      <w:r w:rsidRPr="00930545">
        <w:rPr>
          <w:rFonts w:hint="eastAsia"/>
          <w:sz w:val="22"/>
          <w:szCs w:val="22"/>
        </w:rPr>
        <w:t>補填嗎</w:t>
      </w:r>
      <w:proofErr w:type="gramEnd"/>
      <w:r w:rsidRPr="00930545">
        <w:rPr>
          <w:rFonts w:hint="eastAsia"/>
          <w:sz w:val="22"/>
          <w:szCs w:val="22"/>
        </w:rPr>
        <w:t>？</w:t>
      </w:r>
    </w:p>
    <w:p w14:paraId="7C701A85" w14:textId="36660290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不可以。考量超過一天後人們不容易回憶心情與接觸細節，點日記目前僅開放參與者填寫「當日」之接觸紀錄（你可在當日內針對新增內容進行修改），我們建議你填寫時間以每日睡前為主。另外，若你想回溯先前的填答記錄，可點擊日記牆右方之「日曆選單」，方能進行回顧查看。</w:t>
      </w:r>
    </w:p>
    <w:p w14:paraId="027D0D1B" w14:textId="126C8088" w:rsidR="00B80D27" w:rsidRPr="00930545" w:rsidRDefault="00B80D27" w:rsidP="00E97943">
      <w:pPr>
        <w:spacing w:line="440" w:lineRule="exact"/>
        <w:rPr>
          <w:sz w:val="22"/>
          <w:szCs w:val="22"/>
        </w:rPr>
      </w:pPr>
    </w:p>
    <w:p w14:paraId="678B8BF7" w14:textId="03974221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5</w:t>
      </w:r>
      <w:r w:rsidRPr="00930545">
        <w:rPr>
          <w:sz w:val="22"/>
          <w:szCs w:val="22"/>
        </w:rPr>
        <w:t>.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要如何查看自己獲得多少補助金呢？</w:t>
      </w:r>
    </w:p>
    <w:p w14:paraId="5CD09619" w14:textId="03F56CDE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你可以在帳號管理的「我的積分」查看</w:t>
      </w:r>
      <w:proofErr w:type="gramStart"/>
      <w:r w:rsidRPr="00930545">
        <w:rPr>
          <w:rFonts w:hint="eastAsia"/>
          <w:sz w:val="22"/>
          <w:szCs w:val="22"/>
        </w:rPr>
        <w:t>完整明</w:t>
      </w:r>
      <w:proofErr w:type="gramEnd"/>
      <w:r w:rsidRPr="00930545">
        <w:rPr>
          <w:rFonts w:hint="eastAsia"/>
          <w:sz w:val="22"/>
          <w:szCs w:val="22"/>
        </w:rPr>
        <w:t>細，除了任務專區會載明各項任務可獲得的補助金額，本團隊也會斟酌參與者日記牆（生活日記、接觸記錄）的填寫狀況，進行「日記牆獎勵」</w:t>
      </w:r>
      <w:proofErr w:type="gramStart"/>
      <w:r w:rsidRPr="00930545">
        <w:rPr>
          <w:rFonts w:hint="eastAsia"/>
          <w:sz w:val="22"/>
          <w:szCs w:val="22"/>
        </w:rPr>
        <w:t>的月度評</w:t>
      </w:r>
      <w:proofErr w:type="gramEnd"/>
      <w:r w:rsidRPr="00930545">
        <w:rPr>
          <w:rFonts w:hint="eastAsia"/>
          <w:sz w:val="22"/>
          <w:szCs w:val="22"/>
        </w:rPr>
        <w:t>級審核，完整的獎勵政策可以參見補助細則。</w:t>
      </w:r>
    </w:p>
    <w:p w14:paraId="795E3EE9" w14:textId="2FA06EAD" w:rsidR="00B80D27" w:rsidRPr="00930545" w:rsidRDefault="00B80D27" w:rsidP="00E97943">
      <w:pPr>
        <w:spacing w:line="440" w:lineRule="exact"/>
        <w:rPr>
          <w:sz w:val="22"/>
          <w:szCs w:val="22"/>
        </w:rPr>
      </w:pPr>
    </w:p>
    <w:p w14:paraId="38C2AA68" w14:textId="2D5D275B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6</w:t>
      </w:r>
      <w:r w:rsidRPr="00930545">
        <w:rPr>
          <w:sz w:val="22"/>
          <w:szCs w:val="22"/>
        </w:rPr>
        <w:t>.</w:t>
      </w:r>
      <w:r w:rsidRPr="00930545">
        <w:rPr>
          <w:rFonts w:hint="eastAsia"/>
          <w:sz w:val="22"/>
          <w:szCs w:val="22"/>
        </w:rPr>
        <w:t xml:space="preserve"> </w:t>
      </w:r>
      <w:r w:rsidRPr="00930545">
        <w:rPr>
          <w:rFonts w:hint="eastAsia"/>
          <w:sz w:val="22"/>
          <w:szCs w:val="22"/>
        </w:rPr>
        <w:t>請問何時會收到研究補助金呢？是否需提供任何資料？</w:t>
      </w:r>
    </w:p>
    <w:p w14:paraId="69BB8BCC" w14:textId="44BFE32F" w:rsidR="00B80D27" w:rsidRPr="00930545" w:rsidRDefault="00B80D27" w:rsidP="00E97943">
      <w:pPr>
        <w:spacing w:line="440" w:lineRule="exact"/>
        <w:rPr>
          <w:sz w:val="22"/>
          <w:szCs w:val="22"/>
        </w:rPr>
      </w:pPr>
      <w:r w:rsidRPr="00930545">
        <w:rPr>
          <w:rFonts w:hint="eastAsia"/>
          <w:sz w:val="22"/>
          <w:szCs w:val="22"/>
        </w:rPr>
        <w:t>答：本團隊將在研究結束後進行補助金的核算作業，預計將會以現金方式匯款。屆時將以你的註冊帳號（信箱）發送通知信件及</w:t>
      </w:r>
      <w:r w:rsidRPr="00930545">
        <w:rPr>
          <w:rFonts w:hint="eastAsia"/>
          <w:sz w:val="22"/>
          <w:szCs w:val="22"/>
        </w:rPr>
        <w:t>google</w:t>
      </w:r>
      <w:r w:rsidRPr="00930545">
        <w:rPr>
          <w:rFonts w:hint="eastAsia"/>
          <w:sz w:val="22"/>
          <w:szCs w:val="22"/>
        </w:rPr>
        <w:t>表單連結，再請你提供所需之個人訊息，</w:t>
      </w:r>
      <w:proofErr w:type="gramStart"/>
      <w:r w:rsidRPr="00930545">
        <w:rPr>
          <w:rFonts w:hint="eastAsia"/>
          <w:sz w:val="22"/>
          <w:szCs w:val="22"/>
        </w:rPr>
        <w:t>俾</w:t>
      </w:r>
      <w:proofErr w:type="gramEnd"/>
      <w:r w:rsidRPr="00930545">
        <w:rPr>
          <w:rFonts w:hint="eastAsia"/>
          <w:sz w:val="22"/>
          <w:szCs w:val="22"/>
        </w:rPr>
        <w:t>利補助金之核發。</w:t>
      </w:r>
    </w:p>
    <w:p w14:paraId="32BB9AC5" w14:textId="77777777" w:rsidR="00B80D27" w:rsidRPr="00B80D27" w:rsidRDefault="00B80D27" w:rsidP="00E97943">
      <w:pPr>
        <w:spacing w:line="440" w:lineRule="exact"/>
        <w:rPr>
          <w:rFonts w:hint="eastAsia"/>
        </w:rPr>
      </w:pPr>
    </w:p>
    <w:sectPr w:rsidR="00B80D27" w:rsidRPr="00B80D27" w:rsidSect="00930545">
      <w:pgSz w:w="11900" w:h="16840"/>
      <w:pgMar w:top="1134" w:right="1134" w:bottom="1134" w:left="1134" w:header="708" w:footer="708" w:gutter="0"/>
      <w:cols w:space="708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BB24E" w14:textId="77777777" w:rsidR="006B45DF" w:rsidRDefault="006B45DF" w:rsidP="004607B3">
      <w:r>
        <w:separator/>
      </w:r>
    </w:p>
  </w:endnote>
  <w:endnote w:type="continuationSeparator" w:id="0">
    <w:p w14:paraId="5FC8EA61" w14:textId="77777777" w:rsidR="006B45DF" w:rsidRDefault="006B45DF" w:rsidP="00460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微軟正黑體f..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664F8" w14:textId="77777777" w:rsidR="006B45DF" w:rsidRDefault="006B45DF" w:rsidP="004607B3">
      <w:r>
        <w:separator/>
      </w:r>
    </w:p>
  </w:footnote>
  <w:footnote w:type="continuationSeparator" w:id="0">
    <w:p w14:paraId="52FDB8D7" w14:textId="77777777" w:rsidR="006B45DF" w:rsidRDefault="006B45DF" w:rsidP="00460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67E3C"/>
    <w:multiLevelType w:val="hybridMultilevel"/>
    <w:tmpl w:val="199609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843225E"/>
    <w:multiLevelType w:val="hybridMultilevel"/>
    <w:tmpl w:val="3AC4F1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87C2318"/>
    <w:multiLevelType w:val="hybridMultilevel"/>
    <w:tmpl w:val="B804E0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7WwMDQ3N7Q0sjBW0lEKTi0uzszPAykwrAUA3ytyJiwAAAA="/>
  </w:docVars>
  <w:rsids>
    <w:rsidRoot w:val="00833EC8"/>
    <w:rsid w:val="00030685"/>
    <w:rsid w:val="00033A36"/>
    <w:rsid w:val="00066F18"/>
    <w:rsid w:val="000C55A9"/>
    <w:rsid w:val="00182A64"/>
    <w:rsid w:val="001E6A12"/>
    <w:rsid w:val="0023085E"/>
    <w:rsid w:val="00233CBB"/>
    <w:rsid w:val="002B375A"/>
    <w:rsid w:val="00316537"/>
    <w:rsid w:val="0036439B"/>
    <w:rsid w:val="00370C1C"/>
    <w:rsid w:val="003E2DF3"/>
    <w:rsid w:val="00450D3C"/>
    <w:rsid w:val="004607B3"/>
    <w:rsid w:val="00465C12"/>
    <w:rsid w:val="004817B0"/>
    <w:rsid w:val="0049646D"/>
    <w:rsid w:val="004F2AEA"/>
    <w:rsid w:val="00594A18"/>
    <w:rsid w:val="00623FE2"/>
    <w:rsid w:val="00676E61"/>
    <w:rsid w:val="00695E90"/>
    <w:rsid w:val="006A5862"/>
    <w:rsid w:val="006B1ED7"/>
    <w:rsid w:val="006B45DF"/>
    <w:rsid w:val="00731C39"/>
    <w:rsid w:val="0078611E"/>
    <w:rsid w:val="00791FB5"/>
    <w:rsid w:val="00833EC8"/>
    <w:rsid w:val="008B1140"/>
    <w:rsid w:val="00930545"/>
    <w:rsid w:val="009D3F19"/>
    <w:rsid w:val="00A00CEA"/>
    <w:rsid w:val="00A34493"/>
    <w:rsid w:val="00A5270F"/>
    <w:rsid w:val="00A57AAC"/>
    <w:rsid w:val="00A87271"/>
    <w:rsid w:val="00A9175E"/>
    <w:rsid w:val="00A9388A"/>
    <w:rsid w:val="00AC4D59"/>
    <w:rsid w:val="00B6255A"/>
    <w:rsid w:val="00B80D27"/>
    <w:rsid w:val="00C43510"/>
    <w:rsid w:val="00CC5348"/>
    <w:rsid w:val="00D008F3"/>
    <w:rsid w:val="00D00BBB"/>
    <w:rsid w:val="00D7343F"/>
    <w:rsid w:val="00DB1D13"/>
    <w:rsid w:val="00E435EE"/>
    <w:rsid w:val="00E97943"/>
    <w:rsid w:val="00EC4F58"/>
    <w:rsid w:val="00F3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79702"/>
  <w14:defaultImageDpi w14:val="32767"/>
  <w15:docId w15:val="{954ADA94-0786-445C-BC66-B174C612E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3EC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943"/>
    <w:pPr>
      <w:widowControl w:val="0"/>
      <w:ind w:leftChars="200" w:left="480"/>
    </w:pPr>
    <w:rPr>
      <w:kern w:val="2"/>
      <w:szCs w:val="22"/>
    </w:rPr>
  </w:style>
  <w:style w:type="character" w:styleId="a4">
    <w:name w:val="Hyperlink"/>
    <w:basedOn w:val="a0"/>
    <w:uiPriority w:val="99"/>
    <w:unhideWhenUsed/>
    <w:rsid w:val="00E97943"/>
    <w:rPr>
      <w:color w:val="0563C1" w:themeColor="hyperlink"/>
      <w:u w:val="single"/>
    </w:rPr>
  </w:style>
  <w:style w:type="paragraph" w:customStyle="1" w:styleId="Default">
    <w:name w:val="Default"/>
    <w:rsid w:val="00E97943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</w:rPr>
  </w:style>
  <w:style w:type="character" w:customStyle="1" w:styleId="1">
    <w:name w:val="未解析的提及1"/>
    <w:basedOn w:val="a0"/>
    <w:uiPriority w:val="99"/>
    <w:rsid w:val="00E97943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460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607B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607B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607B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18</cp:revision>
  <dcterms:created xsi:type="dcterms:W3CDTF">2020-03-25T14:53:00Z</dcterms:created>
  <dcterms:modified xsi:type="dcterms:W3CDTF">2021-09-23T04:54:00Z</dcterms:modified>
</cp:coreProperties>
</file>